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7232A" w:rsidRDefault="00810836" w:rsidP="00CC40AA">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43.85pt;height:83.15pt">
            <v:imagedata r:id="rId5" o:title="Bolinhos"/>
          </v:shape>
        </w:pict>
      </w:r>
    </w:p>
    <w:p w:rsidR="00CC40AA" w:rsidRPr="008D322B" w:rsidRDefault="00810836" w:rsidP="007A01BF">
      <w:pPr>
        <w:spacing w:after="0"/>
        <w:rPr>
          <w:rFonts w:ascii="DK Crayon Crumble" w:hAnsi="DK Crayon Crumble"/>
          <w:sz w:val="28"/>
        </w:rPr>
      </w:pPr>
      <w:r>
        <w:rPr>
          <w:b/>
          <w:noProof/>
        </w:rPr>
        <w:pict>
          <v:shape id="_x0000_s1026" type="#_x0000_t75" style="position:absolute;margin-left:270.9pt;margin-top:17.3pt;width:92.75pt;height:151.45pt;z-index:251657728;mso-wrap-edited:t;mso-position-horizontal-relative:text;mso-position-vertical-relative:text;mso-width-relative:page;mso-height-relative:page" wrapcoords="9318 0 8041 130 6354 1303 6141 4162 5290 6247 -4439 7889 213 10409 -213 11712 -213 14571 1475 16656 425 17699 -213 18611 -213 20166 3602 20818 11431 20818 13771 21470 13970 21470 16097 21470 16523 19254 16097 18733 19912 16656 21600 14571 21600 11712 20962 10409 20125 6247 21175 4162 21387 3119 21387 1694 16934 130 15033 0 9318 0">
            <v:imagedata r:id="rId6" o:title="chef"/>
          </v:shape>
        </w:pict>
      </w:r>
      <w:r w:rsidR="001B5DD0" w:rsidRPr="008D322B">
        <w:rPr>
          <w:rFonts w:ascii="DK Crayon Crumble" w:hAnsi="DK Crayon Crumble"/>
          <w:sz w:val="28"/>
        </w:rPr>
        <w:t>S</w:t>
      </w:r>
      <w:r w:rsidR="008D322B" w:rsidRPr="008D322B">
        <w:rPr>
          <w:rFonts w:ascii="DK Crayon Crumble" w:hAnsi="DK Crayon Crumble"/>
          <w:sz w:val="28"/>
        </w:rPr>
        <w:t>e</w:t>
      </w:r>
      <w:r w:rsidR="007B24B8" w:rsidRPr="008D322B">
        <w:rPr>
          <w:rFonts w:ascii="DK Crayon Crumble" w:hAnsi="DK Crayon Crumble"/>
          <w:sz w:val="28"/>
        </w:rPr>
        <w:t xml:space="preserve"> está </w:t>
      </w:r>
      <w:r w:rsidR="008D322B" w:rsidRPr="008D322B">
        <w:rPr>
          <w:rFonts w:ascii="DK Crayon Crumble" w:hAnsi="DK Crayon Crumble"/>
          <w:sz w:val="28"/>
        </w:rPr>
        <w:t>pronto</w:t>
      </w:r>
      <w:r w:rsidR="007B24B8" w:rsidRPr="008D322B">
        <w:rPr>
          <w:rFonts w:ascii="DK Crayon Crumble" w:hAnsi="DK Crayon Crumble"/>
          <w:sz w:val="28"/>
        </w:rPr>
        <w:t>, utili</w:t>
      </w:r>
      <w:r w:rsidR="008D322B" w:rsidRPr="008D322B">
        <w:rPr>
          <w:rFonts w:ascii="DK Crayon Crumble" w:hAnsi="DK Crayon Crumble"/>
          <w:sz w:val="28"/>
        </w:rPr>
        <w:t>z</w:t>
      </w:r>
      <w:r w:rsidR="007B24B8" w:rsidRPr="008D322B">
        <w:rPr>
          <w:rFonts w:ascii="DK Crayon Crumble" w:hAnsi="DK Crayon Crumble"/>
          <w:sz w:val="28"/>
        </w:rPr>
        <w:t xml:space="preserve">e </w:t>
      </w:r>
      <w:r w:rsidR="008D322B" w:rsidRPr="008D322B">
        <w:rPr>
          <w:rFonts w:ascii="DK Crayon Crumble" w:hAnsi="DK Crayon Crumble"/>
          <w:sz w:val="28"/>
        </w:rPr>
        <w:t>simplesmente um traço</w:t>
      </w:r>
      <w:r w:rsidR="007B24B8" w:rsidRPr="008D322B">
        <w:rPr>
          <w:rFonts w:ascii="DK Crayon Crumble" w:hAnsi="DK Crayon Crumble"/>
          <w:sz w:val="28"/>
        </w:rPr>
        <w:t xml:space="preserve"> </w:t>
      </w:r>
      <w:r w:rsidR="00CC40AA" w:rsidRPr="008D322B">
        <w:rPr>
          <w:rFonts w:ascii="DK Crayon Crumble" w:hAnsi="DK Crayon Crumble"/>
          <w:sz w:val="28"/>
        </w:rPr>
        <w:t>(-).</w:t>
      </w:r>
    </w:p>
    <w:p w:rsidR="007A01BF" w:rsidRPr="008D322B" w:rsidRDefault="007A01BF" w:rsidP="007A01BF">
      <w:pPr>
        <w:spacing w:after="0"/>
        <w:rPr>
          <w:rFonts w:ascii="DK Crayon Crumble" w:hAnsi="DK Crayon Crumble"/>
          <w:sz w:val="28"/>
        </w:rPr>
      </w:pPr>
    </w:p>
    <w:p w:rsidR="00793109" w:rsidRPr="007A01BF" w:rsidRDefault="00CC40AA" w:rsidP="007A01BF">
      <w:pPr>
        <w:spacing w:after="0"/>
      </w:pPr>
      <w:r w:rsidRPr="00C734E8">
        <w:rPr>
          <w:b/>
          <w:sz w:val="32"/>
          <w:lang w:val="es-ES"/>
        </w:rPr>
        <w:t>A</w:t>
      </w:r>
      <w:r w:rsidRPr="00CC40AA">
        <w:rPr>
          <w:lang w:val="es-ES"/>
        </w:rPr>
        <w:t xml:space="preserve"> </w:t>
      </w:r>
      <w:r w:rsidR="007A01BF">
        <w:rPr>
          <w:noProof/>
          <w:lang w:val="en-US"/>
        </w:rPr>
        <w:drawing>
          <wp:inline distT="0" distB="0" distL="0" distR="0" wp14:anchorId="610B8566" wp14:editId="1209886D">
            <wp:extent cx="365760" cy="388153"/>
            <wp:effectExtent l="0" t="0" r="0" b="0"/>
            <wp:docPr id="4" name="Picture 4"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extent cx="365760" cy="388153"/>
            <wp:effectExtent l="0" t="0" r="0" b="0"/>
            <wp:docPr id="1" name="Picture 1"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extent cx="365760" cy="388153"/>
            <wp:effectExtent l="0" t="0" r="0" b="0"/>
            <wp:docPr id="3" name="Picture 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810836">
        <w:pict>
          <v:shape id="_x0000_i1026" type="#_x0000_t75" style="width:28.55pt;height:31.05pt">
            <v:imagedata r:id="rId9" o:title="BolinhoB"/>
          </v:shape>
        </w:pict>
      </w:r>
      <w:r w:rsidR="00810836">
        <w:pict>
          <v:shape id="_x0000_i1027" type="#_x0000_t75" style="width:28.55pt;height:31.05pt">
            <v:imagedata r:id="rId10" o:title="bolinhoA"/>
          </v:shape>
        </w:pict>
      </w:r>
      <w:r w:rsidR="007A01BF" w:rsidRPr="007A01BF">
        <w:rPr>
          <w:noProof/>
          <w:lang w:val="en-US"/>
        </w:rPr>
        <w:drawing>
          <wp:inline distT="0" distB="0" distL="0" distR="0">
            <wp:extent cx="362585" cy="387985"/>
            <wp:effectExtent l="0" t="0" r="0" b="0"/>
            <wp:docPr id="2" name="Picture 2"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p>
    <w:tbl>
      <w:tblPr>
        <w:tblStyle w:val="TableGrid"/>
        <w:tblW w:w="0" w:type="auto"/>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835"/>
      </w:tblGrid>
      <w:tr w:rsidR="00CC40AA" w:rsidRPr="007A01BF" w:rsidTr="007A01BF">
        <w:trPr>
          <w:trHeight w:val="144"/>
        </w:trPr>
        <w:tc>
          <w:tcPr>
            <w:tcW w:w="2835" w:type="dxa"/>
            <w:vAlign w:val="bottom"/>
          </w:tcPr>
          <w:p w:rsidR="00CC40AA" w:rsidRPr="007A01BF" w:rsidRDefault="00CC40AA" w:rsidP="00C734E8">
            <w:pPr>
              <w:rPr>
                <w:rFonts w:ascii="DK Crayon Crumble" w:hAnsi="DK Crayon Crumble"/>
                <w:sz w:val="24"/>
                <w:lang w:val="es-ES"/>
              </w:rPr>
            </w:pPr>
            <w:r w:rsidRPr="007A01BF">
              <w:rPr>
                <w:rFonts w:ascii="DK Crayon Crumble" w:hAnsi="DK Crayon Crumble"/>
                <w:sz w:val="24"/>
                <w:lang w:val="es-ES"/>
              </w:rPr>
              <w:t>-</w:t>
            </w:r>
          </w:p>
        </w:tc>
      </w:tr>
      <w:tr w:rsidR="00CC40AA" w:rsidRPr="007A01BF" w:rsidTr="007A01BF">
        <w:trPr>
          <w:trHeight w:val="144"/>
        </w:trPr>
        <w:tc>
          <w:tcPr>
            <w:tcW w:w="2835" w:type="dxa"/>
            <w:vAlign w:val="bottom"/>
          </w:tcPr>
          <w:p w:rsidR="00CC40AA" w:rsidRPr="007A01BF" w:rsidRDefault="00CC40AA" w:rsidP="00C734E8">
            <w:pPr>
              <w:rPr>
                <w:rFonts w:ascii="DK Crayon Crumble" w:hAnsi="DK Crayon Crumble"/>
                <w:sz w:val="24"/>
                <w:lang w:val="es-ES"/>
              </w:rPr>
            </w:pPr>
            <w:r w:rsidRPr="007A01BF">
              <w:rPr>
                <w:rFonts w:ascii="DK Crayon Crumble" w:hAnsi="DK Crayon Crumble"/>
                <w:sz w:val="24"/>
                <w:lang w:val="es-ES"/>
              </w:rPr>
              <w:t>-</w:t>
            </w:r>
          </w:p>
        </w:tc>
      </w:tr>
      <w:tr w:rsidR="00CC40AA" w:rsidRPr="007A01BF" w:rsidTr="007A01BF">
        <w:trPr>
          <w:trHeight w:val="144"/>
        </w:trPr>
        <w:tc>
          <w:tcPr>
            <w:tcW w:w="2835" w:type="dxa"/>
            <w:vAlign w:val="bottom"/>
          </w:tcPr>
          <w:p w:rsidR="00CC40AA" w:rsidRPr="007A01BF" w:rsidRDefault="008D322B" w:rsidP="00C734E8">
            <w:pPr>
              <w:rPr>
                <w:rFonts w:ascii="DK Crayon Crumble" w:hAnsi="DK Crayon Crumble"/>
                <w:sz w:val="24"/>
                <w:lang w:val="es-ES"/>
              </w:rPr>
            </w:pPr>
            <w:r>
              <w:rPr>
                <w:rFonts w:ascii="DK Crayon Crumble" w:hAnsi="DK Crayon Crumble"/>
                <w:sz w:val="24"/>
                <w:lang w:val="es-ES"/>
              </w:rPr>
              <w:t>Cobertura</w:t>
            </w:r>
          </w:p>
        </w:tc>
      </w:tr>
      <w:tr w:rsidR="00CC40AA" w:rsidRPr="007A01BF" w:rsidTr="007A01BF">
        <w:trPr>
          <w:trHeight w:val="144"/>
        </w:trPr>
        <w:tc>
          <w:tcPr>
            <w:tcW w:w="2835" w:type="dxa"/>
            <w:vAlign w:val="bottom"/>
          </w:tcPr>
          <w:p w:rsidR="00CC40AA" w:rsidRPr="007A01BF" w:rsidRDefault="008D322B" w:rsidP="00C734E8">
            <w:pPr>
              <w:rPr>
                <w:rFonts w:ascii="DK Crayon Crumble" w:hAnsi="DK Crayon Crumble"/>
                <w:sz w:val="24"/>
                <w:lang w:val="es-ES"/>
              </w:rPr>
            </w:pPr>
            <w:r>
              <w:rPr>
                <w:rFonts w:ascii="DK Crayon Crumble" w:hAnsi="DK Crayon Crumble"/>
                <w:sz w:val="24"/>
                <w:lang w:val="es-ES"/>
              </w:rPr>
              <w:t>Cobertura</w:t>
            </w:r>
          </w:p>
        </w:tc>
      </w:tr>
      <w:tr w:rsidR="00CC40AA" w:rsidRPr="007A01BF" w:rsidTr="007A01BF">
        <w:trPr>
          <w:trHeight w:val="144"/>
        </w:trPr>
        <w:tc>
          <w:tcPr>
            <w:tcW w:w="2835" w:type="dxa"/>
            <w:vAlign w:val="bottom"/>
          </w:tcPr>
          <w:p w:rsidR="00CC40AA" w:rsidRPr="007A01BF" w:rsidRDefault="00CC40AA" w:rsidP="008D322B">
            <w:pPr>
              <w:rPr>
                <w:rFonts w:ascii="DK Crayon Crumble" w:hAnsi="DK Crayon Crumble"/>
                <w:sz w:val="24"/>
                <w:lang w:val="es-ES"/>
              </w:rPr>
            </w:pPr>
            <w:r w:rsidRPr="007A01BF">
              <w:rPr>
                <w:rFonts w:ascii="DK Crayon Crumble" w:hAnsi="DK Crayon Crumble"/>
                <w:sz w:val="24"/>
                <w:lang w:val="es-ES"/>
              </w:rPr>
              <w:t>Mas</w:t>
            </w:r>
            <w:r w:rsidR="008D322B">
              <w:rPr>
                <w:rFonts w:ascii="DK Crayon Crumble" w:hAnsi="DK Crayon Crumble"/>
                <w:sz w:val="24"/>
                <w:lang w:val="es-ES"/>
              </w:rPr>
              <w:t>s</w:t>
            </w:r>
            <w:r w:rsidRPr="007A01BF">
              <w:rPr>
                <w:rFonts w:ascii="DK Crayon Crumble" w:hAnsi="DK Crayon Crumble"/>
                <w:sz w:val="24"/>
                <w:lang w:val="es-ES"/>
              </w:rPr>
              <w:t xml:space="preserve">a + </w:t>
            </w:r>
            <w:r w:rsidR="008D322B">
              <w:rPr>
                <w:rFonts w:ascii="DK Crayon Crumble" w:hAnsi="DK Crayon Crumble"/>
                <w:sz w:val="24"/>
                <w:lang w:val="es-ES"/>
              </w:rPr>
              <w:t>Cobertura</w:t>
            </w:r>
          </w:p>
        </w:tc>
      </w:tr>
      <w:tr w:rsidR="00CC40AA" w:rsidRPr="007A01BF" w:rsidTr="007A01BF">
        <w:trPr>
          <w:trHeight w:val="144"/>
        </w:trPr>
        <w:tc>
          <w:tcPr>
            <w:tcW w:w="2835" w:type="dxa"/>
            <w:vAlign w:val="bottom"/>
          </w:tcPr>
          <w:p w:rsidR="00CC40AA" w:rsidRPr="007A01BF" w:rsidRDefault="00CC40AA" w:rsidP="008D322B">
            <w:pPr>
              <w:rPr>
                <w:rFonts w:ascii="DK Crayon Crumble" w:hAnsi="DK Crayon Crumble"/>
                <w:sz w:val="24"/>
                <w:lang w:val="es-ES"/>
              </w:rPr>
            </w:pPr>
            <w:r w:rsidRPr="007A01BF">
              <w:rPr>
                <w:rFonts w:ascii="DK Crayon Crumble" w:hAnsi="DK Crayon Crumble"/>
                <w:sz w:val="24"/>
                <w:lang w:val="es-ES"/>
              </w:rPr>
              <w:t>Mas</w:t>
            </w:r>
            <w:r w:rsidR="008D322B">
              <w:rPr>
                <w:rFonts w:ascii="DK Crayon Crumble" w:hAnsi="DK Crayon Crumble"/>
                <w:sz w:val="24"/>
                <w:lang w:val="es-ES"/>
              </w:rPr>
              <w:t>s</w:t>
            </w:r>
            <w:r w:rsidRPr="007A01BF">
              <w:rPr>
                <w:rFonts w:ascii="DK Crayon Crumble" w:hAnsi="DK Crayon Crumble"/>
                <w:sz w:val="24"/>
                <w:lang w:val="es-ES"/>
              </w:rPr>
              <w:t xml:space="preserve">a + </w:t>
            </w:r>
            <w:r w:rsidR="008D322B">
              <w:rPr>
                <w:rFonts w:ascii="DK Crayon Crumble" w:hAnsi="DK Crayon Crumble"/>
                <w:sz w:val="24"/>
                <w:lang w:val="es-ES"/>
              </w:rPr>
              <w:t>Cobertura</w:t>
            </w:r>
          </w:p>
        </w:tc>
      </w:tr>
    </w:tbl>
    <w:p w:rsidR="00C734E8" w:rsidRPr="00CC40AA" w:rsidRDefault="00810836" w:rsidP="007A01BF">
      <w:pPr>
        <w:spacing w:before="240" w:after="0"/>
        <w:rPr>
          <w:lang w:val="es-ES"/>
        </w:rPr>
      </w:pPr>
      <w:r>
        <w:rPr>
          <w:noProof/>
        </w:rPr>
        <w:pict>
          <v:shape id="_x0000_s1034" type="#_x0000_t75" style="position:absolute;margin-left:303.6pt;margin-top:106.6pt;width:43.3pt;height:49.2pt;rotation:984460fd;z-index:251665920;mso-position-horizontal-relative:text;mso-position-vertical-relative:text;mso-width-relative:page;mso-height-relative:page">
            <v:imagedata r:id="rId12" o:title="cup5"/>
          </v:shape>
        </w:pict>
      </w:r>
      <w:r>
        <w:rPr>
          <w:noProof/>
        </w:rPr>
        <w:pict>
          <v:shape id="_x0000_s1035" type="#_x0000_t75" style="position:absolute;margin-left:254.1pt;margin-top:14.9pt;width:46.7pt;height:50.45pt;rotation:-805421fd;z-index:251667968;mso-position-horizontal-relative:text;mso-position-vertical-relative:text;mso-width-relative:page;mso-height-relative:page">
            <v:imagedata r:id="rId13" o:title="cup1"/>
          </v:shape>
        </w:pict>
      </w:r>
      <w:r>
        <w:rPr>
          <w:noProof/>
        </w:rPr>
        <w:pict>
          <v:shape id="_x0000_s1036" type="#_x0000_t75" style="position:absolute;margin-left:254pt;margin-top:82.95pt;width:46.6pt;height:44.35pt;rotation:-949007fd;z-index:251670016;mso-position-horizontal-relative:text;mso-position-vertical-relative:text;mso-width-relative:page;mso-height-relative:page">
            <v:imagedata r:id="rId14" o:title="cup6"/>
          </v:shape>
        </w:pict>
      </w:r>
      <w:r>
        <w:rPr>
          <w:noProof/>
        </w:rPr>
        <w:pict>
          <v:shape id="_x0000_s1031" type="#_x0000_t75" style="position:absolute;margin-left:305.3pt;margin-top:38.2pt;width:45.65pt;height:51.5pt;rotation:886254fd;z-index:251659776;mso-position-horizontal-relative:text;mso-position-vertical-relative:text;mso-width-relative:page;mso-height-relative:page">
            <v:imagedata r:id="rId15" o:title="cup2"/>
          </v:shape>
        </w:pict>
      </w:r>
      <w:r>
        <w:rPr>
          <w:noProof/>
        </w:rPr>
        <w:pict>
          <v:shape id="_x0000_s1033" type="#_x0000_t75" style="position:absolute;margin-left:250.7pt;margin-top:144.65pt;width:46.7pt;height:52.3pt;rotation:-901827fd;z-index:251663872;mso-position-horizontal-relative:text;mso-position-vertical-relative:text;mso-width-relative:page;mso-height-relative:page">
            <v:imagedata r:id="rId16" o:title="cup4"/>
          </v:shape>
        </w:pict>
      </w:r>
      <w:r w:rsidR="00C734E8">
        <w:rPr>
          <w:b/>
          <w:sz w:val="32"/>
          <w:lang w:val="es-ES"/>
        </w:rPr>
        <w:t>B</w:t>
      </w:r>
      <w:r w:rsidR="00C734E8" w:rsidRPr="00CC40AA">
        <w:rPr>
          <w:lang w:val="es-ES"/>
        </w:rPr>
        <w:t xml:space="preserve"> </w:t>
      </w:r>
      <w:r w:rsidR="007A01BF" w:rsidRPr="007A01BF">
        <w:rPr>
          <w:noProof/>
          <w:lang w:val="en-US"/>
        </w:rPr>
        <w:drawing>
          <wp:inline distT="0" distB="0" distL="0" distR="0" wp14:anchorId="6F304391" wp14:editId="299CF6C1">
            <wp:extent cx="362585" cy="387985"/>
            <wp:effectExtent l="0" t="0" r="0" b="0"/>
            <wp:docPr id="5" name="Picture 5"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Pr>
          <w:noProof/>
          <w:lang w:val="en-US"/>
        </w:rPr>
        <w:drawing>
          <wp:inline distT="0" distB="0" distL="0" distR="0" wp14:anchorId="69065D7B" wp14:editId="343D3304">
            <wp:extent cx="365760" cy="388153"/>
            <wp:effectExtent l="0" t="0" r="0" b="0"/>
            <wp:docPr id="9" name="Picture 9"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7A01BF">
        <w:rPr>
          <w:noProof/>
          <w:lang w:val="en-US"/>
        </w:rPr>
        <w:drawing>
          <wp:inline distT="0" distB="0" distL="0" distR="0" wp14:anchorId="0CC14DDB" wp14:editId="6ED49509">
            <wp:extent cx="365760" cy="388153"/>
            <wp:effectExtent l="0" t="0" r="0" b="0"/>
            <wp:docPr id="11" name="Picture 11"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7A01BF" w:rsidRPr="007A01BF">
        <w:rPr>
          <w:noProof/>
          <w:lang w:val="en-US"/>
        </w:rPr>
        <w:drawing>
          <wp:inline distT="0" distB="0" distL="0" distR="0" wp14:anchorId="19506317" wp14:editId="3BF635B5">
            <wp:extent cx="362585" cy="387985"/>
            <wp:effectExtent l="0" t="0" r="0" b="0"/>
            <wp:docPr id="12" name="Picture 12"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Pr>
          <w:noProof/>
          <w:lang w:val="en-US"/>
        </w:rPr>
        <w:drawing>
          <wp:inline distT="0" distB="0" distL="0" distR="0" wp14:anchorId="6F773E1D" wp14:editId="4C96C4D0">
            <wp:extent cx="365760" cy="388153"/>
            <wp:effectExtent l="0" t="0" r="0" b="0"/>
            <wp:docPr id="25" name="Picture 25"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7A01BF">
        <w:rPr>
          <w:noProof/>
          <w:lang w:val="en-US"/>
        </w:rPr>
        <w:drawing>
          <wp:inline distT="0" distB="0" distL="0" distR="0" wp14:anchorId="4F093727" wp14:editId="2F95B9F9">
            <wp:extent cx="365760" cy="388153"/>
            <wp:effectExtent l="0" t="0" r="0" b="0"/>
            <wp:docPr id="29" name="Picture 29"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tbl>
      <w:tblPr>
        <w:tblStyle w:val="TableGrid"/>
        <w:tblW w:w="0" w:type="auto"/>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835"/>
      </w:tblGrid>
      <w:tr w:rsidR="00C734E8" w:rsidRPr="007A01BF" w:rsidTr="007A01BF">
        <w:trPr>
          <w:trHeight w:val="20"/>
        </w:trPr>
        <w:tc>
          <w:tcPr>
            <w:tcW w:w="2835" w:type="dxa"/>
            <w:vAlign w:val="bottom"/>
          </w:tcPr>
          <w:p w:rsidR="00C734E8" w:rsidRPr="007A01BF" w:rsidRDefault="00C734E8" w:rsidP="00541D7B">
            <w:pPr>
              <w:rPr>
                <w:rFonts w:ascii="DK Crayon Crumble" w:hAnsi="DK Crayon Crumble"/>
                <w:sz w:val="24"/>
                <w:lang w:val="es-ES"/>
              </w:rPr>
            </w:pPr>
            <w:r w:rsidRPr="007A01BF">
              <w:rPr>
                <w:rFonts w:ascii="DK Crayon Crumble" w:hAnsi="DK Crayon Crumble"/>
                <w:sz w:val="24"/>
                <w:lang w:val="es-ES"/>
              </w:rPr>
              <w:t>Ma</w:t>
            </w:r>
            <w:r w:rsidR="00A339CA">
              <w:rPr>
                <w:rFonts w:ascii="DK Crayon Crumble" w:hAnsi="DK Crayon Crumble"/>
                <w:sz w:val="24"/>
                <w:lang w:val="es-ES"/>
              </w:rPr>
              <w:t>s</w:t>
            </w:r>
            <w:r w:rsidRPr="007A01BF">
              <w:rPr>
                <w:rFonts w:ascii="DK Crayon Crumble" w:hAnsi="DK Crayon Crumble"/>
                <w:sz w:val="24"/>
                <w:lang w:val="es-ES"/>
              </w:rPr>
              <w:t xml:space="preserve">sa + </w:t>
            </w:r>
            <w:r w:rsidR="008D322B">
              <w:rPr>
                <w:rFonts w:ascii="DK Crayon Crumble" w:hAnsi="DK Crayon Crumble"/>
                <w:sz w:val="24"/>
                <w:lang w:val="es-ES"/>
              </w:rPr>
              <w:t>Cobertura</w:t>
            </w:r>
          </w:p>
        </w:tc>
      </w:tr>
      <w:tr w:rsidR="00C734E8" w:rsidRPr="007A01BF" w:rsidTr="007A01BF">
        <w:trPr>
          <w:trHeight w:val="20"/>
        </w:trPr>
        <w:tc>
          <w:tcPr>
            <w:tcW w:w="2835" w:type="dxa"/>
            <w:vAlign w:val="bottom"/>
          </w:tcPr>
          <w:p w:rsidR="00C734E8" w:rsidRPr="007A01BF" w:rsidRDefault="008D322B" w:rsidP="00541D7B">
            <w:pPr>
              <w:rPr>
                <w:rFonts w:ascii="DK Crayon Crumble" w:hAnsi="DK Crayon Crumble"/>
                <w:sz w:val="24"/>
                <w:lang w:val="es-ES"/>
              </w:rPr>
            </w:pPr>
            <w:r>
              <w:rPr>
                <w:rFonts w:ascii="DK Crayon Crumble" w:hAnsi="DK Crayon Crumble"/>
                <w:sz w:val="24"/>
                <w:lang w:val="es-ES"/>
              </w:rPr>
              <w:t>Cobertura</w:t>
            </w:r>
          </w:p>
        </w:tc>
      </w:tr>
      <w:tr w:rsidR="00C734E8" w:rsidRPr="007A01BF" w:rsidTr="007A01BF">
        <w:trPr>
          <w:trHeight w:val="20"/>
        </w:trPr>
        <w:tc>
          <w:tcPr>
            <w:tcW w:w="2835" w:type="dxa"/>
            <w:vAlign w:val="bottom"/>
          </w:tcPr>
          <w:p w:rsidR="00C734E8" w:rsidRPr="007A01BF" w:rsidRDefault="00C734E8" w:rsidP="00541D7B">
            <w:pPr>
              <w:rPr>
                <w:rFonts w:ascii="DK Crayon Crumble" w:hAnsi="DK Crayon Crumble"/>
                <w:sz w:val="24"/>
                <w:lang w:val="es-ES"/>
              </w:rPr>
            </w:pPr>
            <w:r w:rsidRPr="007A01BF">
              <w:rPr>
                <w:rFonts w:ascii="DK Crayon Crumble" w:hAnsi="DK Crayon Crumble"/>
                <w:sz w:val="24"/>
                <w:lang w:val="es-ES"/>
              </w:rPr>
              <w:t>-</w:t>
            </w:r>
          </w:p>
        </w:tc>
      </w:tr>
      <w:tr w:rsidR="00C734E8" w:rsidRPr="007A01BF" w:rsidTr="007A01BF">
        <w:trPr>
          <w:trHeight w:val="20"/>
        </w:trPr>
        <w:tc>
          <w:tcPr>
            <w:tcW w:w="2835" w:type="dxa"/>
            <w:vAlign w:val="bottom"/>
          </w:tcPr>
          <w:p w:rsidR="00C734E8" w:rsidRPr="007A01BF" w:rsidRDefault="00C734E8" w:rsidP="00C734E8">
            <w:pPr>
              <w:rPr>
                <w:rFonts w:ascii="DK Crayon Crumble" w:hAnsi="DK Crayon Crumble"/>
                <w:sz w:val="24"/>
                <w:lang w:val="es-ES"/>
              </w:rPr>
            </w:pPr>
            <w:r w:rsidRPr="007A01BF">
              <w:rPr>
                <w:rFonts w:ascii="DK Crayon Crumble" w:hAnsi="DK Crayon Crumble"/>
                <w:sz w:val="24"/>
                <w:lang w:val="es-ES"/>
              </w:rPr>
              <w:t>Ma</w:t>
            </w:r>
            <w:r w:rsidR="00A339CA">
              <w:rPr>
                <w:rFonts w:ascii="DK Crayon Crumble" w:hAnsi="DK Crayon Crumble"/>
                <w:sz w:val="24"/>
                <w:lang w:val="es-ES"/>
              </w:rPr>
              <w:t>s</w:t>
            </w:r>
            <w:r w:rsidRPr="007A01BF">
              <w:rPr>
                <w:rFonts w:ascii="DK Crayon Crumble" w:hAnsi="DK Crayon Crumble"/>
                <w:sz w:val="24"/>
                <w:lang w:val="es-ES"/>
              </w:rPr>
              <w:t xml:space="preserve">sa + </w:t>
            </w:r>
            <w:r w:rsidR="008D322B">
              <w:rPr>
                <w:rFonts w:ascii="DK Crayon Crumble" w:hAnsi="DK Crayon Crumble"/>
                <w:sz w:val="24"/>
                <w:lang w:val="es-ES"/>
              </w:rPr>
              <w:t>Cobertura</w:t>
            </w:r>
          </w:p>
        </w:tc>
      </w:tr>
      <w:tr w:rsidR="00C734E8" w:rsidRPr="007A01BF" w:rsidTr="007A01BF">
        <w:trPr>
          <w:trHeight w:val="20"/>
        </w:trPr>
        <w:tc>
          <w:tcPr>
            <w:tcW w:w="2835" w:type="dxa"/>
            <w:vAlign w:val="bottom"/>
          </w:tcPr>
          <w:p w:rsidR="00C734E8" w:rsidRPr="007A01BF" w:rsidRDefault="008D322B" w:rsidP="00C734E8">
            <w:pPr>
              <w:rPr>
                <w:rFonts w:ascii="DK Crayon Crumble" w:hAnsi="DK Crayon Crumble"/>
                <w:sz w:val="24"/>
                <w:lang w:val="es-ES"/>
              </w:rPr>
            </w:pPr>
            <w:r>
              <w:rPr>
                <w:rFonts w:ascii="DK Crayon Crumble" w:hAnsi="DK Crayon Crumble"/>
                <w:sz w:val="24"/>
                <w:lang w:val="es-ES"/>
              </w:rPr>
              <w:t>Cobertura</w:t>
            </w:r>
          </w:p>
        </w:tc>
      </w:tr>
      <w:tr w:rsidR="00C734E8" w:rsidRPr="007A01BF" w:rsidTr="007A01BF">
        <w:trPr>
          <w:trHeight w:val="20"/>
        </w:trPr>
        <w:tc>
          <w:tcPr>
            <w:tcW w:w="2835" w:type="dxa"/>
            <w:vAlign w:val="bottom"/>
          </w:tcPr>
          <w:p w:rsidR="00C734E8" w:rsidRPr="007A01BF" w:rsidRDefault="00C734E8" w:rsidP="00C734E8">
            <w:pPr>
              <w:rPr>
                <w:rFonts w:ascii="DK Crayon Crumble" w:hAnsi="DK Crayon Crumble"/>
                <w:sz w:val="24"/>
                <w:lang w:val="es-ES"/>
              </w:rPr>
            </w:pPr>
            <w:r w:rsidRPr="007A01BF">
              <w:rPr>
                <w:rFonts w:ascii="DK Crayon Crumble" w:hAnsi="DK Crayon Crumble"/>
                <w:sz w:val="24"/>
                <w:lang w:val="es-ES"/>
              </w:rPr>
              <w:t>-</w:t>
            </w:r>
          </w:p>
        </w:tc>
      </w:tr>
    </w:tbl>
    <w:p w:rsidR="001B5DD0" w:rsidRDefault="00810836" w:rsidP="007A01BF">
      <w:pPr>
        <w:spacing w:after="0" w:line="240" w:lineRule="auto"/>
        <w:rPr>
          <w:b/>
          <w:sz w:val="32"/>
          <w:lang w:val="es-ES"/>
        </w:rPr>
      </w:pPr>
      <w:r>
        <w:rPr>
          <w:noProof/>
        </w:rPr>
        <w:pict>
          <v:shape id="_x0000_s1032" type="#_x0000_t75" style="position:absolute;margin-left:301.35pt;margin-top:35.3pt;width:45.95pt;height:52.7pt;rotation:639555fd;z-index:251661824;mso-position-horizontal-relative:text;mso-position-vertical-relative:text;mso-width-relative:page;mso-height-relative:page">
            <v:imagedata r:id="rId17" o:title="cup3"/>
          </v:shape>
        </w:pict>
      </w:r>
      <w:r w:rsidR="001B5DD0" w:rsidRPr="001B5DD0">
        <w:rPr>
          <w:b/>
          <w:sz w:val="32"/>
          <w:lang w:val="es-ES"/>
        </w:rPr>
        <w:t xml:space="preserve">C </w:t>
      </w:r>
      <w:r w:rsidR="007A01BF" w:rsidRPr="007A01BF">
        <w:rPr>
          <w:noProof/>
          <w:lang w:val="en-US"/>
        </w:rPr>
        <w:drawing>
          <wp:inline distT="0" distB="0" distL="0" distR="0" wp14:anchorId="1A3DABCE" wp14:editId="4AF4C16C">
            <wp:extent cx="362585" cy="387985"/>
            <wp:effectExtent l="0" t="0" r="0" b="0"/>
            <wp:docPr id="30" name="Picture 30"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A3DABCE" wp14:editId="4AF4C16C">
            <wp:extent cx="362585" cy="387985"/>
            <wp:effectExtent l="0" t="0" r="0" b="0"/>
            <wp:docPr id="31" name="Picture 31"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A3DABCE" wp14:editId="4AF4C16C">
            <wp:extent cx="362585" cy="387985"/>
            <wp:effectExtent l="0" t="0" r="0" b="0"/>
            <wp:docPr id="32" name="Picture 32"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A3DABCE" wp14:editId="4AF4C16C">
            <wp:extent cx="362585" cy="387985"/>
            <wp:effectExtent l="0" t="0" r="0" b="0"/>
            <wp:docPr id="33" name="Picture 33"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A3DABCE" wp14:editId="4AF4C16C">
            <wp:extent cx="362585" cy="387985"/>
            <wp:effectExtent l="0" t="0" r="0" b="0"/>
            <wp:docPr id="34" name="Picture 34"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A3DABCE" wp14:editId="4AF4C16C">
            <wp:extent cx="362585" cy="387985"/>
            <wp:effectExtent l="0" t="0" r="0" b="0"/>
            <wp:docPr id="35" name="Picture 35"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p>
    <w:tbl>
      <w:tblPr>
        <w:tblStyle w:val="TableGrid"/>
        <w:tblW w:w="0" w:type="auto"/>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880"/>
      </w:tblGrid>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r w:rsidR="00DB0FDD" w:rsidRPr="007A01BF" w:rsidTr="007A01BF">
        <w:trPr>
          <w:trHeight w:val="288"/>
        </w:trPr>
        <w:tc>
          <w:tcPr>
            <w:tcW w:w="2880" w:type="dxa"/>
            <w:vAlign w:val="bottom"/>
          </w:tcPr>
          <w:p w:rsidR="00DB0FDD" w:rsidRPr="007A01BF" w:rsidRDefault="00DB0FDD" w:rsidP="00541D7B">
            <w:pPr>
              <w:rPr>
                <w:rFonts w:ascii="DK Crayon Crumble" w:hAnsi="DK Crayon Crumble"/>
                <w:sz w:val="24"/>
                <w:lang w:val="es-ES"/>
              </w:rPr>
            </w:pPr>
          </w:p>
        </w:tc>
      </w:tr>
    </w:tbl>
    <w:p w:rsidR="00DB0FDD" w:rsidRDefault="00DB0FDD" w:rsidP="00DB0FDD">
      <w:pPr>
        <w:spacing w:after="240"/>
        <w:rPr>
          <w:b/>
          <w:sz w:val="32"/>
          <w:lang w:val="es-ES"/>
        </w:rPr>
      </w:pPr>
      <w:r>
        <w:rPr>
          <w:b/>
          <w:sz w:val="32"/>
          <w:lang w:val="es-ES"/>
        </w:rPr>
        <w:t>D</w:t>
      </w:r>
      <w:r w:rsidRPr="001B5DD0">
        <w:rPr>
          <w:b/>
          <w:sz w:val="32"/>
          <w:lang w:val="es-ES"/>
        </w:rPr>
        <w:t xml:space="preserve"> </w:t>
      </w:r>
      <w:r w:rsidR="007A01BF" w:rsidRPr="007A01BF">
        <w:rPr>
          <w:noProof/>
          <w:lang w:val="en-US"/>
        </w:rPr>
        <w:drawing>
          <wp:inline distT="0" distB="0" distL="0" distR="0" wp14:anchorId="39035008" wp14:editId="4F220ECF">
            <wp:extent cx="362585" cy="387985"/>
            <wp:effectExtent l="0" t="0" r="0" b="0"/>
            <wp:docPr id="36" name="Picture 36"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689EF51C" wp14:editId="352E322D">
            <wp:extent cx="362585" cy="387985"/>
            <wp:effectExtent l="0" t="0" r="0" b="0"/>
            <wp:docPr id="37" name="Picture 37"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4847BD9E" wp14:editId="03422501">
            <wp:extent cx="362585" cy="387985"/>
            <wp:effectExtent l="0" t="0" r="0" b="0"/>
            <wp:docPr id="38" name="Picture 38"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B92393C" wp14:editId="53AA6A2C">
            <wp:extent cx="362585" cy="387985"/>
            <wp:effectExtent l="0" t="0" r="0" b="0"/>
            <wp:docPr id="39" name="Picture 39"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4BB7ED61" wp14:editId="6A1A8272">
            <wp:extent cx="362585" cy="387985"/>
            <wp:effectExtent l="0" t="0" r="0" b="0"/>
            <wp:docPr id="40" name="Picture 40"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sidR="007A01BF" w:rsidRPr="007A01BF">
        <w:rPr>
          <w:noProof/>
          <w:lang w:val="en-US"/>
        </w:rPr>
        <w:drawing>
          <wp:inline distT="0" distB="0" distL="0" distR="0" wp14:anchorId="160B31F3" wp14:editId="4687E549">
            <wp:extent cx="362585" cy="387985"/>
            <wp:effectExtent l="0" t="0" r="0" b="0"/>
            <wp:docPr id="41" name="Picture 41"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p>
    <w:tbl>
      <w:tblPr>
        <w:tblStyle w:val="TableGrid"/>
        <w:tblW w:w="0" w:type="auto"/>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394"/>
        <w:gridCol w:w="583"/>
        <w:gridCol w:w="2395"/>
      </w:tblGrid>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r>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Ma</w:t>
            </w:r>
            <w:r w:rsidR="00A339CA">
              <w:rPr>
                <w:rFonts w:ascii="DK Crayon Crumble" w:hAnsi="DK Crayon Crumble"/>
                <w:sz w:val="24"/>
                <w:lang w:val="es-ES"/>
              </w:rPr>
              <w:t>s</w:t>
            </w:r>
            <w:r w:rsidRPr="007A01BF">
              <w:rPr>
                <w:rFonts w:ascii="DK Crayon Crumble" w:hAnsi="DK Crayon Crumble"/>
                <w:sz w:val="24"/>
                <w:lang w:val="es-ES"/>
              </w:rPr>
              <w:t xml:space="preserve">sa + </w:t>
            </w:r>
            <w:r w:rsidR="008D322B">
              <w:rPr>
                <w:rFonts w:ascii="DK Crayon Crumble" w:hAnsi="DK Crayon Crumble"/>
                <w:sz w:val="24"/>
                <w:lang w:val="es-ES"/>
              </w:rPr>
              <w:t>Cobertura</w:t>
            </w:r>
          </w:p>
        </w:tc>
      </w:tr>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Borders>
              <w:bottom w:val="nil"/>
            </w:tcBorders>
          </w:tcPr>
          <w:p w:rsidR="00DB0FDD" w:rsidRPr="007A01BF" w:rsidRDefault="00DB0FDD" w:rsidP="00541D7B">
            <w:pPr>
              <w:rPr>
                <w:rFonts w:ascii="DK Crayon Crumble" w:hAnsi="DK Crayon Crumble"/>
                <w:sz w:val="24"/>
                <w:lang w:val="es-ES"/>
              </w:rPr>
            </w:pPr>
          </w:p>
        </w:tc>
      </w:tr>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Borders>
              <w:top w:val="nil"/>
              <w:bottom w:val="nil"/>
            </w:tcBorders>
          </w:tcPr>
          <w:p w:rsidR="00DB0FDD" w:rsidRPr="007A01BF" w:rsidRDefault="00DB0FDD" w:rsidP="00541D7B">
            <w:pPr>
              <w:rPr>
                <w:rFonts w:ascii="DK Crayon Crumble" w:hAnsi="DK Crayon Crumble"/>
                <w:sz w:val="24"/>
                <w:lang w:val="es-ES"/>
              </w:rPr>
            </w:pPr>
          </w:p>
        </w:tc>
      </w:tr>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Borders>
              <w:top w:val="nil"/>
              <w:bottom w:val="nil"/>
            </w:tcBorders>
          </w:tcPr>
          <w:p w:rsidR="00DB0FDD" w:rsidRPr="007A01BF" w:rsidRDefault="00DB0FDD" w:rsidP="00541D7B">
            <w:pPr>
              <w:rPr>
                <w:rFonts w:ascii="DK Crayon Crumble" w:hAnsi="DK Crayon Crumble"/>
                <w:sz w:val="24"/>
                <w:lang w:val="es-ES"/>
              </w:rPr>
            </w:pPr>
          </w:p>
        </w:tc>
      </w:tr>
      <w:tr w:rsidR="00DB0FDD" w:rsidRPr="001B5DD0" w:rsidTr="007A01BF">
        <w:trPr>
          <w:trHeight w:val="288"/>
        </w:trPr>
        <w:tc>
          <w:tcPr>
            <w:tcW w:w="2394" w:type="dxa"/>
            <w:vAlign w:val="bottom"/>
          </w:tcPr>
          <w:p w:rsidR="00DB0FDD" w:rsidRPr="007A01BF" w:rsidRDefault="00DB0FDD" w:rsidP="00541D7B">
            <w:pPr>
              <w:rPr>
                <w:rFonts w:ascii="DK Crayon Crumble" w:hAnsi="DK Crayon Crumble"/>
                <w:sz w:val="24"/>
                <w:lang w:val="es-ES"/>
              </w:rPr>
            </w:pPr>
            <w:r w:rsidRPr="007A01BF">
              <w:rPr>
                <w:rFonts w:ascii="DK Crayon Crumble" w:hAnsi="DK Crayon Crumble"/>
                <w:sz w:val="24"/>
                <w:lang w:val="es-ES"/>
              </w:rPr>
              <w:t>P1</w:t>
            </w:r>
          </w:p>
        </w:tc>
        <w:tc>
          <w:tcPr>
            <w:tcW w:w="583" w:type="dxa"/>
            <w:tcBorders>
              <w:top w:val="nil"/>
              <w:bottom w:val="nil"/>
            </w:tcBorders>
          </w:tcPr>
          <w:p w:rsidR="00DB0FDD" w:rsidRPr="007A01BF" w:rsidRDefault="00DB0FDD" w:rsidP="00541D7B">
            <w:pPr>
              <w:rPr>
                <w:rFonts w:ascii="DK Crayon Crumble" w:hAnsi="DK Crayon Crumble"/>
                <w:sz w:val="24"/>
                <w:lang w:val="es-ES"/>
              </w:rPr>
            </w:pPr>
          </w:p>
        </w:tc>
        <w:tc>
          <w:tcPr>
            <w:tcW w:w="2395" w:type="dxa"/>
            <w:tcBorders>
              <w:top w:val="nil"/>
              <w:bottom w:val="nil"/>
            </w:tcBorders>
          </w:tcPr>
          <w:p w:rsidR="00DB0FDD" w:rsidRPr="007A01BF" w:rsidRDefault="00DB0FDD" w:rsidP="00541D7B">
            <w:pPr>
              <w:rPr>
                <w:rFonts w:ascii="DK Crayon Crumble" w:hAnsi="DK Crayon Crumble"/>
                <w:sz w:val="24"/>
                <w:lang w:val="es-ES"/>
              </w:rPr>
            </w:pPr>
          </w:p>
        </w:tc>
      </w:tr>
    </w:tbl>
    <w:p w:rsidR="007A01BF" w:rsidRDefault="007A01BF" w:rsidP="007A01BF">
      <w:pPr>
        <w:spacing w:before="240" w:after="0"/>
        <w:rPr>
          <w:b/>
          <w:sz w:val="32"/>
          <w:lang w:val="es-ES"/>
        </w:rPr>
      </w:pPr>
      <w:r>
        <w:rPr>
          <w:b/>
          <w:sz w:val="32"/>
          <w:lang w:val="es-ES"/>
        </w:rPr>
        <w:t>E</w:t>
      </w:r>
      <w:r w:rsidRPr="001B5DD0">
        <w:rPr>
          <w:b/>
          <w:sz w:val="32"/>
          <w:lang w:val="es-ES"/>
        </w:rPr>
        <w:t xml:space="preserve"> </w:t>
      </w:r>
      <w:r w:rsidRPr="007A01BF">
        <w:rPr>
          <w:noProof/>
          <w:lang w:val="en-US"/>
        </w:rPr>
        <w:drawing>
          <wp:inline distT="0" distB="0" distL="0" distR="0" wp14:anchorId="2971412E" wp14:editId="78DE4059">
            <wp:extent cx="362585" cy="387985"/>
            <wp:effectExtent l="0" t="0" r="0" b="0"/>
            <wp:docPr id="55" name="Picture 55"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Pr>
          <w:noProof/>
          <w:lang w:val="en-US"/>
        </w:rPr>
        <w:drawing>
          <wp:inline distT="0" distB="0" distL="0" distR="0" wp14:anchorId="015790D8" wp14:editId="175C6159">
            <wp:extent cx="365760" cy="388153"/>
            <wp:effectExtent l="0" t="0" r="0" b="0"/>
            <wp:docPr id="56" name="Picture 56"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4E0F539F" wp14:editId="3D07DA42">
            <wp:extent cx="365760" cy="388153"/>
            <wp:effectExtent l="0" t="0" r="0" b="0"/>
            <wp:docPr id="57" name="Picture 57"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7A01BF">
        <w:rPr>
          <w:noProof/>
          <w:lang w:val="en-US"/>
        </w:rPr>
        <w:drawing>
          <wp:inline distT="0" distB="0" distL="0" distR="0" wp14:anchorId="714CEFE3" wp14:editId="2F9BD678">
            <wp:extent cx="362585" cy="387985"/>
            <wp:effectExtent l="0" t="0" r="0" b="0"/>
            <wp:docPr id="63" name="Picture 63" descr="bolinho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olinho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2585" cy="387985"/>
                    </a:xfrm>
                    <a:prstGeom prst="rect">
                      <a:avLst/>
                    </a:prstGeom>
                    <a:noFill/>
                    <a:ln>
                      <a:noFill/>
                    </a:ln>
                  </pic:spPr>
                </pic:pic>
              </a:graphicData>
            </a:graphic>
          </wp:inline>
        </w:drawing>
      </w:r>
      <w:r>
        <w:rPr>
          <w:noProof/>
          <w:lang w:val="en-US"/>
        </w:rPr>
        <w:drawing>
          <wp:inline distT="0" distB="0" distL="0" distR="0" wp14:anchorId="087F8EF1" wp14:editId="209B62C2">
            <wp:extent cx="365760" cy="388153"/>
            <wp:effectExtent l="0" t="0" r="0" b="0"/>
            <wp:docPr id="64" name="Picture 64"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04287097" wp14:editId="1E74089B">
            <wp:extent cx="365760" cy="388153"/>
            <wp:effectExtent l="0" t="0" r="0" b="0"/>
            <wp:docPr id="65" name="Picture 65"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bookmarkStart w:id="0" w:name="_GoBack"/>
      <w:bookmarkEnd w:id="0"/>
    </w:p>
    <w:tbl>
      <w:tblPr>
        <w:tblStyle w:val="TableGrid"/>
        <w:tblW w:w="0" w:type="auto"/>
        <w:tblBorders>
          <w:top w:val="none" w:sz="0" w:space="0" w:color="auto"/>
          <w:left w:val="none" w:sz="0" w:space="0" w:color="auto"/>
          <w:right w:val="none" w:sz="0" w:space="0" w:color="auto"/>
          <w:insideV w:val="none" w:sz="0" w:space="0" w:color="auto"/>
        </w:tblBorders>
        <w:tblCellMar>
          <w:left w:w="0" w:type="dxa"/>
          <w:right w:w="0" w:type="dxa"/>
        </w:tblCellMar>
        <w:tblLook w:val="04A0" w:firstRow="1" w:lastRow="0" w:firstColumn="1" w:lastColumn="0" w:noHBand="0" w:noVBand="1"/>
      </w:tblPr>
      <w:tblGrid>
        <w:gridCol w:w="2394"/>
        <w:gridCol w:w="583"/>
        <w:gridCol w:w="2395"/>
      </w:tblGrid>
      <w:tr w:rsidR="007A01BF" w:rsidRPr="007A01BF" w:rsidTr="007A01BF">
        <w:trPr>
          <w:trHeight w:val="288"/>
        </w:trPr>
        <w:tc>
          <w:tcPr>
            <w:tcW w:w="2394" w:type="dxa"/>
            <w:vAlign w:val="bottom"/>
          </w:tcPr>
          <w:p w:rsidR="007A01BF" w:rsidRPr="007A01BF" w:rsidRDefault="007A01BF" w:rsidP="001A3400">
            <w:pPr>
              <w:rPr>
                <w:rFonts w:ascii="DK Crayon Crumble" w:hAnsi="DK Crayon Crumble"/>
                <w:sz w:val="24"/>
                <w:lang w:val="es-ES"/>
              </w:rPr>
            </w:pPr>
            <w:r>
              <w:rPr>
                <w:rFonts w:ascii="DK Crayon Crumble" w:hAnsi="DK Crayon Crumble"/>
                <w:sz w:val="24"/>
                <w:lang w:val="es-ES"/>
              </w:rPr>
              <w:t xml:space="preserve">2X </w:t>
            </w:r>
            <w:r w:rsidRPr="007A01BF">
              <w:rPr>
                <w:rFonts w:ascii="DK Crayon Crumble" w:hAnsi="DK Crayon Crumble"/>
                <w:sz w:val="24"/>
                <w:lang w:val="es-ES"/>
              </w:rPr>
              <w:t>P</w:t>
            </w:r>
            <w:r w:rsidR="001A3400">
              <w:rPr>
                <w:rFonts w:ascii="DK Crayon Crumble" w:hAnsi="DK Crayon Crumble"/>
                <w:sz w:val="24"/>
                <w:lang w:val="es-ES"/>
              </w:rPr>
              <w:t>2</w:t>
            </w:r>
          </w:p>
        </w:tc>
        <w:tc>
          <w:tcPr>
            <w:tcW w:w="583" w:type="dxa"/>
            <w:tcBorders>
              <w:top w:val="nil"/>
              <w:bottom w:val="nil"/>
            </w:tcBorders>
          </w:tcPr>
          <w:p w:rsidR="007A01BF" w:rsidRPr="007A01BF" w:rsidRDefault="007A01BF" w:rsidP="0047642E">
            <w:pPr>
              <w:rPr>
                <w:rFonts w:ascii="DK Crayon Crumble" w:hAnsi="DK Crayon Crumble"/>
                <w:sz w:val="24"/>
                <w:lang w:val="es-ES"/>
              </w:rPr>
            </w:pPr>
          </w:p>
        </w:tc>
        <w:tc>
          <w:tcPr>
            <w:tcW w:w="2395" w:type="dxa"/>
            <w:tcBorders>
              <w:top w:val="nil"/>
            </w:tcBorders>
          </w:tcPr>
          <w:p w:rsidR="007A01BF" w:rsidRPr="007A01BF" w:rsidRDefault="007A01BF" w:rsidP="001A3400">
            <w:pPr>
              <w:rPr>
                <w:rFonts w:ascii="DK Crayon Crumble" w:hAnsi="DK Crayon Crumble"/>
                <w:sz w:val="24"/>
                <w:lang w:val="es-ES"/>
              </w:rPr>
            </w:pPr>
            <w:r w:rsidRPr="007A01BF">
              <w:rPr>
                <w:rFonts w:ascii="DK Crayon Crumble" w:hAnsi="DK Crayon Crumble"/>
                <w:sz w:val="24"/>
                <w:lang w:val="es-ES"/>
              </w:rPr>
              <w:t>P</w:t>
            </w:r>
            <w:r w:rsidR="001A3400">
              <w:rPr>
                <w:rFonts w:ascii="DK Crayon Crumble" w:hAnsi="DK Crayon Crumble"/>
                <w:sz w:val="24"/>
                <w:lang w:val="es-ES"/>
              </w:rPr>
              <w:t>2</w:t>
            </w:r>
            <w:r w:rsidRPr="007A01BF">
              <w:rPr>
                <w:rFonts w:ascii="DK Crayon Crumble" w:hAnsi="DK Crayon Crumble"/>
                <w:sz w:val="24"/>
                <w:lang w:val="es-ES"/>
              </w:rPr>
              <w:t>:</w:t>
            </w:r>
          </w:p>
        </w:tc>
      </w:tr>
      <w:tr w:rsidR="007A01BF" w:rsidRPr="007A01BF" w:rsidTr="007A01BF">
        <w:trPr>
          <w:trHeight w:val="288"/>
        </w:trPr>
        <w:tc>
          <w:tcPr>
            <w:tcW w:w="2394" w:type="dxa"/>
            <w:vAlign w:val="bottom"/>
          </w:tcPr>
          <w:p w:rsidR="007A01BF" w:rsidRPr="007A01BF" w:rsidRDefault="007A01BF" w:rsidP="0047642E">
            <w:pPr>
              <w:rPr>
                <w:rFonts w:ascii="DK Crayon Crumble" w:hAnsi="DK Crayon Crumble"/>
                <w:sz w:val="24"/>
                <w:lang w:val="es-ES"/>
              </w:rPr>
            </w:pPr>
          </w:p>
        </w:tc>
        <w:tc>
          <w:tcPr>
            <w:tcW w:w="583" w:type="dxa"/>
            <w:tcBorders>
              <w:top w:val="nil"/>
              <w:bottom w:val="nil"/>
            </w:tcBorders>
          </w:tcPr>
          <w:p w:rsidR="007A01BF" w:rsidRPr="007A01BF" w:rsidRDefault="007A01BF" w:rsidP="0047642E">
            <w:pPr>
              <w:rPr>
                <w:rFonts w:ascii="DK Crayon Crumble" w:hAnsi="DK Crayon Crumble"/>
                <w:sz w:val="24"/>
                <w:lang w:val="es-ES"/>
              </w:rPr>
            </w:pPr>
          </w:p>
        </w:tc>
        <w:tc>
          <w:tcPr>
            <w:tcW w:w="2395" w:type="dxa"/>
            <w:tcBorders>
              <w:bottom w:val="single" w:sz="4" w:space="0" w:color="auto"/>
            </w:tcBorders>
          </w:tcPr>
          <w:p w:rsidR="007A01BF" w:rsidRPr="007A01BF" w:rsidRDefault="007A01BF" w:rsidP="0047642E">
            <w:pPr>
              <w:rPr>
                <w:rFonts w:ascii="DK Crayon Crumble" w:hAnsi="DK Crayon Crumble"/>
                <w:sz w:val="24"/>
                <w:lang w:val="es-ES"/>
              </w:rPr>
            </w:pPr>
            <w:r w:rsidRPr="007A01BF">
              <w:rPr>
                <w:rFonts w:ascii="DK Crayon Crumble" w:hAnsi="DK Crayon Crumble"/>
                <w:sz w:val="24"/>
                <w:lang w:val="es-ES"/>
              </w:rPr>
              <w:t>Ma</w:t>
            </w:r>
            <w:r w:rsidR="00A339CA">
              <w:rPr>
                <w:rFonts w:ascii="DK Crayon Crumble" w:hAnsi="DK Crayon Crumble"/>
                <w:sz w:val="24"/>
                <w:lang w:val="es-ES"/>
              </w:rPr>
              <w:t>s</w:t>
            </w:r>
            <w:r w:rsidRPr="007A01BF">
              <w:rPr>
                <w:rFonts w:ascii="DK Crayon Crumble" w:hAnsi="DK Crayon Crumble"/>
                <w:sz w:val="24"/>
                <w:lang w:val="es-ES"/>
              </w:rPr>
              <w:t xml:space="preserve">sa + </w:t>
            </w:r>
            <w:r w:rsidR="008D322B">
              <w:rPr>
                <w:rFonts w:ascii="DK Crayon Crumble" w:hAnsi="DK Crayon Crumble"/>
                <w:sz w:val="24"/>
                <w:lang w:val="es-ES"/>
              </w:rPr>
              <w:t>Cobertura</w:t>
            </w:r>
          </w:p>
        </w:tc>
      </w:tr>
      <w:tr w:rsidR="007A01BF" w:rsidRPr="007A01BF" w:rsidTr="007A01BF">
        <w:trPr>
          <w:trHeight w:val="288"/>
        </w:trPr>
        <w:tc>
          <w:tcPr>
            <w:tcW w:w="2394" w:type="dxa"/>
            <w:vAlign w:val="bottom"/>
          </w:tcPr>
          <w:p w:rsidR="007A01BF" w:rsidRPr="007A01BF" w:rsidRDefault="007A01BF" w:rsidP="0047642E">
            <w:pPr>
              <w:rPr>
                <w:rFonts w:ascii="DK Crayon Crumble" w:hAnsi="DK Crayon Crumble"/>
                <w:sz w:val="24"/>
                <w:lang w:val="es-ES"/>
              </w:rPr>
            </w:pPr>
          </w:p>
        </w:tc>
        <w:tc>
          <w:tcPr>
            <w:tcW w:w="583" w:type="dxa"/>
            <w:tcBorders>
              <w:top w:val="nil"/>
              <w:bottom w:val="nil"/>
            </w:tcBorders>
          </w:tcPr>
          <w:p w:rsidR="007A01BF" w:rsidRPr="007A01BF" w:rsidRDefault="007A01BF" w:rsidP="0047642E">
            <w:pPr>
              <w:rPr>
                <w:rFonts w:ascii="DK Crayon Crumble" w:hAnsi="DK Crayon Crumble"/>
                <w:sz w:val="24"/>
                <w:lang w:val="es-ES"/>
              </w:rPr>
            </w:pPr>
          </w:p>
        </w:tc>
        <w:tc>
          <w:tcPr>
            <w:tcW w:w="2395" w:type="dxa"/>
            <w:tcBorders>
              <w:top w:val="single" w:sz="4" w:space="0" w:color="auto"/>
              <w:bottom w:val="single" w:sz="4" w:space="0" w:color="auto"/>
            </w:tcBorders>
          </w:tcPr>
          <w:p w:rsidR="007A01BF" w:rsidRPr="007A01BF" w:rsidRDefault="008D322B" w:rsidP="0047642E">
            <w:pPr>
              <w:rPr>
                <w:rFonts w:ascii="DK Crayon Crumble" w:hAnsi="DK Crayon Crumble"/>
                <w:sz w:val="24"/>
                <w:lang w:val="es-ES"/>
              </w:rPr>
            </w:pPr>
            <w:r>
              <w:rPr>
                <w:rFonts w:ascii="DK Crayon Crumble" w:hAnsi="DK Crayon Crumble"/>
                <w:sz w:val="24"/>
                <w:lang w:val="es-ES"/>
              </w:rPr>
              <w:t>Cobertura</w:t>
            </w:r>
          </w:p>
        </w:tc>
      </w:tr>
      <w:tr w:rsidR="007A01BF" w:rsidRPr="007A01BF" w:rsidTr="007A01BF">
        <w:trPr>
          <w:trHeight w:val="288"/>
        </w:trPr>
        <w:tc>
          <w:tcPr>
            <w:tcW w:w="2394" w:type="dxa"/>
            <w:vAlign w:val="bottom"/>
          </w:tcPr>
          <w:p w:rsidR="007A01BF" w:rsidRPr="007A01BF" w:rsidRDefault="007A01BF" w:rsidP="0047642E">
            <w:pPr>
              <w:rPr>
                <w:rFonts w:ascii="DK Crayon Crumble" w:hAnsi="DK Crayon Crumble"/>
                <w:sz w:val="24"/>
                <w:lang w:val="es-ES"/>
              </w:rPr>
            </w:pPr>
          </w:p>
        </w:tc>
        <w:tc>
          <w:tcPr>
            <w:tcW w:w="583" w:type="dxa"/>
            <w:tcBorders>
              <w:top w:val="nil"/>
              <w:bottom w:val="nil"/>
            </w:tcBorders>
          </w:tcPr>
          <w:p w:rsidR="007A01BF" w:rsidRPr="007A01BF" w:rsidRDefault="007A01BF" w:rsidP="0047642E">
            <w:pPr>
              <w:rPr>
                <w:rFonts w:ascii="DK Crayon Crumble" w:hAnsi="DK Crayon Crumble"/>
                <w:sz w:val="24"/>
                <w:lang w:val="es-ES"/>
              </w:rPr>
            </w:pPr>
          </w:p>
        </w:tc>
        <w:tc>
          <w:tcPr>
            <w:tcW w:w="2395" w:type="dxa"/>
            <w:tcBorders>
              <w:top w:val="single" w:sz="4" w:space="0" w:color="auto"/>
              <w:bottom w:val="single" w:sz="4" w:space="0" w:color="auto"/>
            </w:tcBorders>
          </w:tcPr>
          <w:p w:rsidR="007A01BF" w:rsidRPr="007A01BF" w:rsidRDefault="007A01BF" w:rsidP="0047642E">
            <w:pPr>
              <w:rPr>
                <w:rFonts w:ascii="DK Crayon Crumble" w:hAnsi="DK Crayon Crumble"/>
                <w:sz w:val="24"/>
                <w:lang w:val="es-ES"/>
              </w:rPr>
            </w:pPr>
            <w:r w:rsidRPr="007A01BF">
              <w:rPr>
                <w:rFonts w:ascii="DK Crayon Crumble" w:hAnsi="DK Crayon Crumble"/>
                <w:sz w:val="24"/>
                <w:lang w:val="es-ES"/>
              </w:rPr>
              <w:t>-</w:t>
            </w:r>
          </w:p>
        </w:tc>
      </w:tr>
    </w:tbl>
    <w:p w:rsidR="00DB0FDD" w:rsidRPr="001B5DD0" w:rsidRDefault="007A01BF" w:rsidP="00DB0FDD">
      <w:pPr>
        <w:spacing w:before="240" w:after="0" w:line="240" w:lineRule="auto"/>
        <w:rPr>
          <w:b/>
          <w:sz w:val="32"/>
          <w:lang w:val="es-ES"/>
        </w:rPr>
      </w:pPr>
      <w:r>
        <w:rPr>
          <w:b/>
          <w:sz w:val="32"/>
          <w:lang w:val="es-ES"/>
        </w:rPr>
        <w:t>F</w:t>
      </w:r>
      <w:r w:rsidR="00DB0FDD">
        <w:rPr>
          <w:b/>
          <w:sz w:val="32"/>
          <w:lang w:val="es-ES"/>
        </w:rPr>
        <w:t xml:space="preserve"> </w:t>
      </w:r>
      <w:r w:rsidR="00DB0FDD" w:rsidRPr="001B5DD0">
        <w:rPr>
          <w:b/>
          <w:noProof/>
          <w:sz w:val="32"/>
          <w:lang w:val="en-US"/>
        </w:rPr>
        <w:drawing>
          <wp:inline distT="0" distB="0" distL="0" distR="0" wp14:anchorId="4F673031" wp14:editId="44B0A3D0">
            <wp:extent cx="365760" cy="388153"/>
            <wp:effectExtent l="0" t="0" r="0" b="0"/>
            <wp:docPr id="94" name="Picture 94"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B0FDD" w:rsidRPr="001B5DD0">
        <w:rPr>
          <w:b/>
          <w:noProof/>
          <w:sz w:val="32"/>
          <w:lang w:val="en-US"/>
        </w:rPr>
        <w:drawing>
          <wp:inline distT="0" distB="0" distL="0" distR="0" wp14:anchorId="47893E80" wp14:editId="772F8977">
            <wp:extent cx="365760" cy="388153"/>
            <wp:effectExtent l="0" t="0" r="0" b="0"/>
            <wp:docPr id="95" name="Picture 95"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BF5CC87" wp14:editId="1FB4506E">
            <wp:extent cx="365760" cy="388153"/>
            <wp:effectExtent l="0" t="0" r="0" b="0"/>
            <wp:docPr id="66" name="Picture 66"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37E6067" wp14:editId="02454476">
            <wp:extent cx="365760" cy="388153"/>
            <wp:effectExtent l="0" t="0" r="0" b="0"/>
            <wp:docPr id="67" name="Picture 67"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BF5CC87" wp14:editId="1FB4506E">
            <wp:extent cx="365760" cy="388153"/>
            <wp:effectExtent l="0" t="0" r="0" b="0"/>
            <wp:docPr id="68" name="Picture 68"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37E6067" wp14:editId="02454476">
            <wp:extent cx="365760" cy="388153"/>
            <wp:effectExtent l="0" t="0" r="0" b="0"/>
            <wp:docPr id="69" name="Picture 69"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BF5CC87" wp14:editId="1FB4506E">
            <wp:extent cx="365760" cy="388153"/>
            <wp:effectExtent l="0" t="0" r="0" b="0"/>
            <wp:docPr id="70" name="Picture 70"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37E6067" wp14:editId="02454476">
            <wp:extent cx="365760" cy="388153"/>
            <wp:effectExtent l="0" t="0" r="0" b="0"/>
            <wp:docPr id="71" name="Picture 71"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BF5CC87" wp14:editId="1FB4506E">
            <wp:extent cx="365760" cy="388153"/>
            <wp:effectExtent l="0" t="0" r="0" b="0"/>
            <wp:docPr id="72" name="Picture 72"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37E6067" wp14:editId="02454476">
            <wp:extent cx="365760" cy="388153"/>
            <wp:effectExtent l="0" t="0" r="0" b="0"/>
            <wp:docPr id="73" name="Picture 7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C734E8" w:rsidRPr="001B5DD0" w:rsidRDefault="007A01BF" w:rsidP="007A01BF">
      <w:pPr>
        <w:spacing w:after="0" w:line="240" w:lineRule="auto"/>
        <w:rPr>
          <w:b/>
          <w:sz w:val="32"/>
          <w:lang w:val="es-ES"/>
        </w:rPr>
      </w:pPr>
      <w:r>
        <w:rPr>
          <w:b/>
          <w:sz w:val="32"/>
          <w:lang w:val="es-ES"/>
        </w:rPr>
        <w:t>G</w:t>
      </w:r>
      <w:r w:rsidR="00CC08D1">
        <w:rPr>
          <w:b/>
          <w:sz w:val="32"/>
          <w:lang w:val="es-ES"/>
        </w:rPr>
        <w:t xml:space="preserve"> </w:t>
      </w:r>
      <w:r w:rsidRPr="001B5DD0">
        <w:rPr>
          <w:b/>
          <w:noProof/>
          <w:sz w:val="32"/>
          <w:lang w:val="en-US"/>
        </w:rPr>
        <w:drawing>
          <wp:inline distT="0" distB="0" distL="0" distR="0" wp14:anchorId="76746743" wp14:editId="6AAA5BB1">
            <wp:extent cx="365760" cy="388153"/>
            <wp:effectExtent l="0" t="0" r="0" b="0"/>
            <wp:docPr id="74" name="Picture 74"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248C73F0" wp14:editId="3B488179">
            <wp:extent cx="365760" cy="388153"/>
            <wp:effectExtent l="0" t="0" r="0" b="0"/>
            <wp:docPr id="75" name="Picture 75"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79BDD24" wp14:editId="617F9447">
            <wp:extent cx="365760" cy="388153"/>
            <wp:effectExtent l="0" t="0" r="0" b="0"/>
            <wp:docPr id="76" name="Picture 76"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6685EB3" wp14:editId="1D060359">
            <wp:extent cx="365760" cy="388153"/>
            <wp:effectExtent l="0" t="0" r="0" b="0"/>
            <wp:docPr id="77" name="Picture 77"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1A3400" w:rsidRPr="001B5DD0">
        <w:rPr>
          <w:b/>
          <w:noProof/>
          <w:sz w:val="32"/>
          <w:lang w:val="en-US"/>
        </w:rPr>
        <w:drawing>
          <wp:inline distT="0" distB="0" distL="0" distR="0" wp14:anchorId="67A2EE2F" wp14:editId="70987A61">
            <wp:extent cx="365760" cy="388153"/>
            <wp:effectExtent l="0" t="0" r="0" b="0"/>
            <wp:docPr id="168" name="Picture 168"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2F44852D" wp14:editId="72B5D314">
            <wp:extent cx="365760" cy="388153"/>
            <wp:effectExtent l="0" t="0" r="0" b="0"/>
            <wp:docPr id="79" name="Picture 79"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46FAE43" wp14:editId="0B7D0DE5">
            <wp:extent cx="365760" cy="388153"/>
            <wp:effectExtent l="0" t="0" r="0" b="0"/>
            <wp:docPr id="80" name="Picture 80"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578ABD97" wp14:editId="00983AED">
            <wp:extent cx="365760" cy="388153"/>
            <wp:effectExtent l="0" t="0" r="0" b="0"/>
            <wp:docPr id="81" name="Picture 81"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6B194D3E" wp14:editId="44B537BD">
            <wp:extent cx="365760" cy="388153"/>
            <wp:effectExtent l="0" t="0" r="0" b="0"/>
            <wp:docPr id="82" name="Picture 82"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7A01BF" w:rsidRDefault="007A01BF" w:rsidP="007A01BF">
      <w:pPr>
        <w:spacing w:after="0" w:line="240" w:lineRule="auto"/>
        <w:rPr>
          <w:b/>
          <w:sz w:val="32"/>
          <w:lang w:val="es-ES"/>
        </w:rPr>
      </w:pPr>
      <w:r>
        <w:rPr>
          <w:b/>
          <w:sz w:val="32"/>
          <w:lang w:val="es-ES"/>
        </w:rPr>
        <w:t xml:space="preserve">H </w:t>
      </w:r>
      <w:r>
        <w:rPr>
          <w:noProof/>
          <w:lang w:val="en-US"/>
        </w:rPr>
        <w:drawing>
          <wp:inline distT="0" distB="0" distL="0" distR="0" wp14:anchorId="09DEDAD9" wp14:editId="457E63F0">
            <wp:extent cx="365760" cy="388153"/>
            <wp:effectExtent l="0" t="0" r="0" b="0"/>
            <wp:docPr id="83" name="Picture 83"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2F7965E9" wp14:editId="5F475FE7">
            <wp:extent cx="365760" cy="388153"/>
            <wp:effectExtent l="0" t="0" r="0" b="0"/>
            <wp:docPr id="84" name="Picture 84"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5B52C9F" wp14:editId="427DD2A9">
            <wp:extent cx="365760" cy="388153"/>
            <wp:effectExtent l="0" t="0" r="0" b="0"/>
            <wp:docPr id="85" name="Picture 85"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4EB1F4C4" wp14:editId="1C07D1A8">
            <wp:extent cx="365760" cy="388153"/>
            <wp:effectExtent l="0" t="0" r="0" b="0"/>
            <wp:docPr id="86" name="Picture 86"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302D453" wp14:editId="4E985A21">
            <wp:extent cx="365760" cy="388153"/>
            <wp:effectExtent l="0" t="0" r="0" b="0"/>
            <wp:docPr id="87" name="Picture 87"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5C68612" wp14:editId="6C123176">
            <wp:extent cx="365760" cy="388153"/>
            <wp:effectExtent l="0" t="0" r="0" b="0"/>
            <wp:docPr id="88" name="Picture 88"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4EB1F4C4" wp14:editId="1C07D1A8">
            <wp:extent cx="365760" cy="388153"/>
            <wp:effectExtent l="0" t="0" r="0" b="0"/>
            <wp:docPr id="89" name="Picture 89"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302D453" wp14:editId="4E985A21">
            <wp:extent cx="365760" cy="388153"/>
            <wp:effectExtent l="0" t="0" r="0" b="0"/>
            <wp:docPr id="90" name="Picture 90"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5C68612" wp14:editId="6C123176">
            <wp:extent cx="365760" cy="388153"/>
            <wp:effectExtent l="0" t="0" r="0" b="0"/>
            <wp:docPr id="91" name="Picture 91"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D33C82" w:rsidRPr="007A01BF" w:rsidRDefault="007A01BF" w:rsidP="00D33C82">
      <w:pPr>
        <w:spacing w:after="0" w:line="240" w:lineRule="auto"/>
        <w:rPr>
          <w:b/>
          <w:sz w:val="32"/>
          <w:lang w:val="es-ES"/>
        </w:rPr>
      </w:pPr>
      <w:r>
        <w:rPr>
          <w:b/>
          <w:sz w:val="32"/>
          <w:lang w:val="es-ES"/>
        </w:rPr>
        <w:t xml:space="preserve">I </w:t>
      </w:r>
      <w:r w:rsidRPr="001B5DD0">
        <w:rPr>
          <w:b/>
          <w:noProof/>
          <w:sz w:val="32"/>
          <w:lang w:val="en-US"/>
        </w:rPr>
        <w:drawing>
          <wp:inline distT="0" distB="0" distL="0" distR="0" wp14:anchorId="763B4635" wp14:editId="5B014F32">
            <wp:extent cx="365760" cy="388153"/>
            <wp:effectExtent l="0" t="0" r="0" b="0"/>
            <wp:docPr id="93" name="Picture 9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6A1358AA" wp14:editId="033D618E">
            <wp:extent cx="365760" cy="388153"/>
            <wp:effectExtent l="0" t="0" r="0" b="0"/>
            <wp:docPr id="96" name="Picture 96"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6A1358AA" wp14:editId="033D618E">
            <wp:extent cx="365760" cy="388153"/>
            <wp:effectExtent l="0" t="0" r="0" b="0"/>
            <wp:docPr id="99" name="Picture 99"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Pr>
          <w:noProof/>
          <w:lang w:val="en-US"/>
        </w:rPr>
        <w:drawing>
          <wp:inline distT="0" distB="0" distL="0" distR="0" wp14:anchorId="6A1358AA" wp14:editId="033D618E">
            <wp:extent cx="365760" cy="388153"/>
            <wp:effectExtent l="0" t="0" r="0" b="0"/>
            <wp:docPr id="102" name="Picture 102"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sidRPr="001B5DD0">
        <w:rPr>
          <w:b/>
          <w:noProof/>
          <w:sz w:val="32"/>
          <w:lang w:val="en-US"/>
        </w:rPr>
        <w:drawing>
          <wp:inline distT="0" distB="0" distL="0" distR="0" wp14:anchorId="3718DDAC" wp14:editId="4FFCD5B1">
            <wp:extent cx="365760" cy="388153"/>
            <wp:effectExtent l="0" t="0" r="0" b="0"/>
            <wp:docPr id="111" name="Picture 111"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sidRPr="001B5DD0">
        <w:rPr>
          <w:b/>
          <w:noProof/>
          <w:sz w:val="32"/>
          <w:lang w:val="en-US"/>
        </w:rPr>
        <w:drawing>
          <wp:inline distT="0" distB="0" distL="0" distR="0" wp14:anchorId="4FB58D19" wp14:editId="02F2C5C9">
            <wp:extent cx="365760" cy="388153"/>
            <wp:effectExtent l="0" t="0" r="0" b="0"/>
            <wp:docPr id="112" name="Picture 112"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Pr>
          <w:noProof/>
          <w:lang w:val="en-US"/>
        </w:rPr>
        <w:drawing>
          <wp:inline distT="0" distB="0" distL="0" distR="0" wp14:anchorId="369A715C" wp14:editId="5DFB98E2">
            <wp:extent cx="365760" cy="388153"/>
            <wp:effectExtent l="0" t="0" r="0" b="0"/>
            <wp:docPr id="113" name="Picture 113"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Pr>
          <w:noProof/>
          <w:lang w:val="en-US"/>
        </w:rPr>
        <w:drawing>
          <wp:inline distT="0" distB="0" distL="0" distR="0" wp14:anchorId="18250B5E" wp14:editId="6031D2E3">
            <wp:extent cx="365760" cy="388153"/>
            <wp:effectExtent l="0" t="0" r="0" b="0"/>
            <wp:docPr id="114" name="Picture 114"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Pr>
          <w:noProof/>
          <w:lang w:val="en-US"/>
        </w:rPr>
        <w:drawing>
          <wp:inline distT="0" distB="0" distL="0" distR="0" wp14:anchorId="72744214" wp14:editId="7117DD84">
            <wp:extent cx="365760" cy="388153"/>
            <wp:effectExtent l="0" t="0" r="0" b="0"/>
            <wp:docPr id="115" name="Picture 115"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D33C82" w:rsidRPr="001B5DD0">
        <w:rPr>
          <w:b/>
          <w:noProof/>
          <w:sz w:val="32"/>
          <w:lang w:val="en-US"/>
        </w:rPr>
        <w:drawing>
          <wp:inline distT="0" distB="0" distL="0" distR="0" wp14:anchorId="3B9A12A8" wp14:editId="20CA7AB2">
            <wp:extent cx="365760" cy="388153"/>
            <wp:effectExtent l="0" t="0" r="0" b="0"/>
            <wp:docPr id="116" name="Picture 116"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7A01BF" w:rsidRDefault="00D33C82" w:rsidP="007A01BF">
      <w:pPr>
        <w:spacing w:after="0" w:line="240" w:lineRule="auto"/>
        <w:rPr>
          <w:b/>
          <w:sz w:val="32"/>
          <w:lang w:val="es-ES"/>
        </w:rPr>
      </w:pPr>
      <w:r>
        <w:rPr>
          <w:b/>
          <w:sz w:val="32"/>
          <w:lang w:val="es-ES"/>
        </w:rPr>
        <w:t xml:space="preserve">J </w:t>
      </w:r>
      <w:r>
        <w:rPr>
          <w:noProof/>
          <w:lang w:val="en-US"/>
        </w:rPr>
        <w:drawing>
          <wp:inline distT="0" distB="0" distL="0" distR="0" wp14:anchorId="785FB1EF" wp14:editId="0A3A1650">
            <wp:extent cx="365760" cy="388153"/>
            <wp:effectExtent l="0" t="0" r="0" b="0"/>
            <wp:docPr id="132" name="Picture 132"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176B188" wp14:editId="7185B0A1">
            <wp:extent cx="365760" cy="388153"/>
            <wp:effectExtent l="0" t="0" r="0" b="0"/>
            <wp:docPr id="133" name="Picture 13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30D60501" wp14:editId="1D8ABC3A">
            <wp:extent cx="365760" cy="388153"/>
            <wp:effectExtent l="0" t="0" r="0" b="0"/>
            <wp:docPr id="134" name="Picture 134"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5F6D3D0B" wp14:editId="7CCBB08D">
            <wp:extent cx="365760" cy="388153"/>
            <wp:effectExtent l="0" t="0" r="0" b="0"/>
            <wp:docPr id="123" name="Picture 12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9299AF6" wp14:editId="5C2AB80A">
            <wp:extent cx="365760" cy="388153"/>
            <wp:effectExtent l="0" t="0" r="0" b="0"/>
            <wp:docPr id="127" name="Picture 127"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6DE34E51" wp14:editId="44406ED7">
            <wp:extent cx="365760" cy="388153"/>
            <wp:effectExtent l="0" t="0" r="0" b="0"/>
            <wp:docPr id="128" name="Picture 128"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76E8F9DB" wp14:editId="62C638E6">
            <wp:extent cx="365760" cy="388153"/>
            <wp:effectExtent l="0" t="0" r="0" b="0"/>
            <wp:docPr id="129" name="Picture 129"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6981B096" wp14:editId="2F604CF3">
            <wp:extent cx="365760" cy="388153"/>
            <wp:effectExtent l="0" t="0" r="0" b="0"/>
            <wp:docPr id="130" name="Picture 130"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1C74D3AE" wp14:editId="48E9860A">
            <wp:extent cx="365760" cy="388153"/>
            <wp:effectExtent l="0" t="0" r="0" b="0"/>
            <wp:docPr id="131" name="Picture 131"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D33C82" w:rsidRDefault="00D33C82" w:rsidP="007A01BF">
      <w:pPr>
        <w:spacing w:after="0" w:line="240" w:lineRule="auto"/>
        <w:rPr>
          <w:b/>
          <w:sz w:val="32"/>
          <w:lang w:val="es-ES"/>
        </w:rPr>
      </w:pPr>
      <w:r>
        <w:rPr>
          <w:b/>
          <w:sz w:val="32"/>
          <w:lang w:val="es-ES"/>
        </w:rPr>
        <w:t xml:space="preserve">K </w:t>
      </w:r>
      <w:r w:rsidRPr="001B5DD0">
        <w:rPr>
          <w:b/>
          <w:noProof/>
          <w:sz w:val="32"/>
          <w:lang w:val="en-US"/>
        </w:rPr>
        <w:drawing>
          <wp:inline distT="0" distB="0" distL="0" distR="0" wp14:anchorId="1FB838EB" wp14:editId="796C56B3">
            <wp:extent cx="365760" cy="388153"/>
            <wp:effectExtent l="0" t="0" r="0" b="0"/>
            <wp:docPr id="135" name="Picture 135"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C4719BC" wp14:editId="5EB3178A">
            <wp:extent cx="365760" cy="388153"/>
            <wp:effectExtent l="0" t="0" r="0" b="0"/>
            <wp:docPr id="136" name="Picture 136"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179AE599" wp14:editId="2C66D79B">
            <wp:extent cx="365760" cy="388153"/>
            <wp:effectExtent l="0" t="0" r="0" b="0"/>
            <wp:docPr id="137" name="Picture 137"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006A118E" wp14:editId="00302991">
            <wp:extent cx="365760" cy="388153"/>
            <wp:effectExtent l="0" t="0" r="0" b="0"/>
            <wp:docPr id="138" name="Picture 138"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9B0AAE" w:rsidRPr="001B5DD0">
        <w:rPr>
          <w:b/>
          <w:noProof/>
          <w:sz w:val="32"/>
          <w:lang w:val="en-US"/>
        </w:rPr>
        <w:drawing>
          <wp:inline distT="0" distB="0" distL="0" distR="0" wp14:anchorId="00965CC1" wp14:editId="2370F8B6">
            <wp:extent cx="365760" cy="388153"/>
            <wp:effectExtent l="0" t="0" r="0" b="0"/>
            <wp:docPr id="169" name="Picture 169"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9B0AAE" w:rsidRPr="001B5DD0">
        <w:rPr>
          <w:b/>
          <w:noProof/>
          <w:sz w:val="32"/>
          <w:lang w:val="en-US"/>
        </w:rPr>
        <w:drawing>
          <wp:inline distT="0" distB="0" distL="0" distR="0" wp14:anchorId="00965CC1" wp14:editId="2370F8B6">
            <wp:extent cx="365760" cy="388153"/>
            <wp:effectExtent l="0" t="0" r="0" b="0"/>
            <wp:docPr id="170" name="Picture 170"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9B0AAE" w:rsidRPr="001B5DD0">
        <w:rPr>
          <w:b/>
          <w:noProof/>
          <w:sz w:val="32"/>
          <w:lang w:val="en-US"/>
        </w:rPr>
        <w:drawing>
          <wp:inline distT="0" distB="0" distL="0" distR="0" wp14:anchorId="00965CC1" wp14:editId="2370F8B6">
            <wp:extent cx="365760" cy="388153"/>
            <wp:effectExtent l="0" t="0" r="0" b="0"/>
            <wp:docPr id="171" name="Picture 171"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4B573987" wp14:editId="6C46C77B">
            <wp:extent cx="365760" cy="388153"/>
            <wp:effectExtent l="0" t="0" r="0" b="0"/>
            <wp:docPr id="142" name="Picture 142"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725FB8E9" wp14:editId="5D45ACF7">
            <wp:extent cx="365760" cy="388153"/>
            <wp:effectExtent l="0" t="0" r="0" b="0"/>
            <wp:docPr id="143" name="Picture 14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p w:rsidR="00A339CA" w:rsidRPr="007A01BF" w:rsidRDefault="00D33C82" w:rsidP="007A01BF">
      <w:pPr>
        <w:spacing w:after="0" w:line="240" w:lineRule="auto"/>
        <w:rPr>
          <w:b/>
          <w:sz w:val="32"/>
          <w:lang w:val="es-ES"/>
        </w:rPr>
      </w:pPr>
      <w:r>
        <w:rPr>
          <w:b/>
          <w:sz w:val="32"/>
          <w:lang w:val="es-ES"/>
        </w:rPr>
        <w:t xml:space="preserve">L </w:t>
      </w:r>
      <w:r w:rsidRPr="001B5DD0">
        <w:rPr>
          <w:b/>
          <w:noProof/>
          <w:sz w:val="32"/>
          <w:lang w:val="en-US"/>
        </w:rPr>
        <w:drawing>
          <wp:inline distT="0" distB="0" distL="0" distR="0" wp14:anchorId="43F1C239" wp14:editId="2CB4D82E">
            <wp:extent cx="365760" cy="388153"/>
            <wp:effectExtent l="0" t="0" r="0" b="0"/>
            <wp:docPr id="148" name="Picture 148"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30D61D86" wp14:editId="21377C17">
            <wp:extent cx="365760" cy="388153"/>
            <wp:effectExtent l="0" t="0" r="0" b="0"/>
            <wp:docPr id="149" name="Picture 149"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68A05319" wp14:editId="69A0D0A1">
            <wp:extent cx="365760" cy="388153"/>
            <wp:effectExtent l="0" t="0" r="0" b="0"/>
            <wp:docPr id="150" name="Picture 150"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Pr>
          <w:noProof/>
          <w:lang w:val="en-US"/>
        </w:rPr>
        <w:drawing>
          <wp:inline distT="0" distB="0" distL="0" distR="0" wp14:anchorId="59709591" wp14:editId="4F26B6CA">
            <wp:extent cx="365760" cy="388153"/>
            <wp:effectExtent l="0" t="0" r="0" b="0"/>
            <wp:docPr id="151" name="Picture 151"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Pr="001B5DD0">
        <w:rPr>
          <w:b/>
          <w:noProof/>
          <w:sz w:val="32"/>
          <w:lang w:val="en-US"/>
        </w:rPr>
        <w:drawing>
          <wp:inline distT="0" distB="0" distL="0" distR="0" wp14:anchorId="1B3F386E" wp14:editId="63648DA7">
            <wp:extent cx="365760" cy="388153"/>
            <wp:effectExtent l="0" t="0" r="0" b="0"/>
            <wp:docPr id="152" name="Picture 152"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1A3400">
        <w:rPr>
          <w:noProof/>
          <w:lang w:val="en-US"/>
        </w:rPr>
        <w:drawing>
          <wp:inline distT="0" distB="0" distL="0" distR="0" wp14:anchorId="076D6139" wp14:editId="0A378214">
            <wp:extent cx="365760" cy="388153"/>
            <wp:effectExtent l="0" t="0" r="0" b="0"/>
            <wp:docPr id="162" name="Picture 162" descr="C:\Users\chris\AppData\Local\Microsoft\Windows\INetCache\Content.Word\bolinho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chris\AppData\Local\Microsoft\Windows\INetCache\Content.Word\bolinhoC.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1A3400" w:rsidRPr="001B5DD0">
        <w:rPr>
          <w:b/>
          <w:noProof/>
          <w:sz w:val="32"/>
          <w:lang w:val="en-US"/>
        </w:rPr>
        <w:drawing>
          <wp:inline distT="0" distB="0" distL="0" distR="0" wp14:anchorId="0E85FFDA" wp14:editId="45B505B8">
            <wp:extent cx="365760" cy="388153"/>
            <wp:effectExtent l="0" t="0" r="0" b="0"/>
            <wp:docPr id="163" name="Picture 163" descr="C:\Users\chris\AppData\Local\Microsoft\Windows\INetCache\Content.Word\Bolinh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chris\AppData\Local\Microsoft\Windows\INetCache\Content.Word\BolinhoB.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r w:rsidR="001A3400" w:rsidRPr="001B5DD0">
        <w:rPr>
          <w:b/>
          <w:noProof/>
          <w:sz w:val="32"/>
          <w:lang w:val="en-US"/>
        </w:rPr>
        <w:drawing>
          <wp:inline distT="0" distB="0" distL="0" distR="0" wp14:anchorId="4CA92E2C" wp14:editId="115D2F05">
            <wp:extent cx="365760" cy="388153"/>
            <wp:effectExtent l="0" t="0" r="0" b="0"/>
            <wp:docPr id="164" name="Picture 164" descr="C:\Users\chris\AppData\Local\Microsoft\Windows\INetCache\Content.Word\bolinho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C:\Users\chris\AppData\Local\Microsoft\Windows\INetCache\Content.Word\bolinhoA.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65760" cy="388153"/>
                    </a:xfrm>
                    <a:prstGeom prst="rect">
                      <a:avLst/>
                    </a:prstGeom>
                    <a:noFill/>
                    <a:ln>
                      <a:noFill/>
                    </a:ln>
                  </pic:spPr>
                </pic:pic>
              </a:graphicData>
            </a:graphic>
          </wp:inline>
        </w:drawing>
      </w:r>
    </w:p>
    <w:sectPr w:rsidR="00A339CA" w:rsidRPr="007A01BF" w:rsidSect="00E860DE">
      <w:pgSz w:w="16838" w:h="11906" w:orient="landscape" w:code="9"/>
      <w:pgMar w:top="630" w:right="678" w:bottom="540" w:left="1134" w:header="720" w:footer="720" w:gutter="0"/>
      <w:cols w:num="2" w:space="1246"/>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K Crayon Crumble">
    <w:panose1 w:val="03070001040701010105"/>
    <w:charset w:val="00"/>
    <w:family w:val="script"/>
    <w:pitch w:val="variable"/>
    <w:sig w:usb0="8000000F" w:usb1="00000002" w:usb2="00000000" w:usb3="00000000" w:csb0="00000093"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7C45A6"/>
    <w:multiLevelType w:val="hybridMultilevel"/>
    <w:tmpl w:val="86584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3MTQ1NTQxsDQyMrBQ0lEKTi0uzszPAykwrAUACT+P8iwAAAA="/>
  </w:docVars>
  <w:rsids>
    <w:rsidRoot w:val="00793109"/>
    <w:rsid w:val="00044210"/>
    <w:rsid w:val="00136E2B"/>
    <w:rsid w:val="001A3400"/>
    <w:rsid w:val="001B5DD0"/>
    <w:rsid w:val="00232310"/>
    <w:rsid w:val="00281044"/>
    <w:rsid w:val="00370EF2"/>
    <w:rsid w:val="0037232A"/>
    <w:rsid w:val="003D289D"/>
    <w:rsid w:val="00600D1F"/>
    <w:rsid w:val="00756CA6"/>
    <w:rsid w:val="00793109"/>
    <w:rsid w:val="007A01BF"/>
    <w:rsid w:val="007B24B8"/>
    <w:rsid w:val="00810836"/>
    <w:rsid w:val="008D322B"/>
    <w:rsid w:val="009B0AAE"/>
    <w:rsid w:val="009D6A96"/>
    <w:rsid w:val="009F631D"/>
    <w:rsid w:val="00A248FE"/>
    <w:rsid w:val="00A339CA"/>
    <w:rsid w:val="00AB6008"/>
    <w:rsid w:val="00B21A50"/>
    <w:rsid w:val="00B94ED7"/>
    <w:rsid w:val="00C734E8"/>
    <w:rsid w:val="00CC08D1"/>
    <w:rsid w:val="00CC40AA"/>
    <w:rsid w:val="00D17740"/>
    <w:rsid w:val="00D33C82"/>
    <w:rsid w:val="00DB0FDD"/>
    <w:rsid w:val="00E66883"/>
    <w:rsid w:val="00E860DE"/>
    <w:rsid w:val="00EC1462"/>
    <w:rsid w:val="00EC6C25"/>
    <w:rsid w:val="00F23BA5"/>
    <w:rsid w:val="00F86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7"/>
    <o:shapelayout v:ext="edit">
      <o:idmap v:ext="edit" data="1"/>
    </o:shapelayout>
  </w:shapeDefaults>
  <w:decimalSymbol w:val="."/>
  <w:listSeparator w:val=","/>
  <w15:chartTrackingRefBased/>
  <w15:docId w15:val="{2840D8C8-4B78-48B4-932A-82BB6B1D1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pt-BR"/>
    </w:rPr>
  </w:style>
  <w:style w:type="paragraph" w:styleId="Heading1">
    <w:name w:val="heading 1"/>
    <w:basedOn w:val="Normal"/>
    <w:next w:val="Normal"/>
    <w:link w:val="Heading1Char"/>
    <w:uiPriority w:val="9"/>
    <w:qFormat/>
    <w:rsid w:val="0037232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3109"/>
    <w:pPr>
      <w:ind w:left="720"/>
      <w:contextualSpacing/>
    </w:pPr>
  </w:style>
  <w:style w:type="character" w:customStyle="1" w:styleId="Heading1Char">
    <w:name w:val="Heading 1 Char"/>
    <w:basedOn w:val="DefaultParagraphFont"/>
    <w:link w:val="Heading1"/>
    <w:uiPriority w:val="9"/>
    <w:rsid w:val="0037232A"/>
    <w:rPr>
      <w:rFonts w:asciiTheme="majorHAnsi" w:eastAsiaTheme="majorEastAsia" w:hAnsiTheme="majorHAnsi" w:cstheme="majorBidi"/>
      <w:color w:val="2E74B5" w:themeColor="accent1" w:themeShade="BF"/>
      <w:sz w:val="32"/>
      <w:szCs w:val="32"/>
      <w:lang w:val="pt-BR"/>
    </w:rPr>
  </w:style>
  <w:style w:type="paragraph" w:styleId="BalloonText">
    <w:name w:val="Balloon Text"/>
    <w:basedOn w:val="Normal"/>
    <w:link w:val="BalloonTextChar"/>
    <w:uiPriority w:val="99"/>
    <w:semiHidden/>
    <w:unhideWhenUsed/>
    <w:rsid w:val="003723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32A"/>
    <w:rPr>
      <w:rFonts w:ascii="Segoe UI" w:hAnsi="Segoe UI" w:cs="Segoe UI"/>
      <w:sz w:val="18"/>
      <w:szCs w:val="18"/>
      <w:lang w:val="pt-BR"/>
    </w:rPr>
  </w:style>
  <w:style w:type="table" w:styleId="TableGrid">
    <w:name w:val="Table Grid"/>
    <w:basedOn w:val="TableNormal"/>
    <w:uiPriority w:val="39"/>
    <w:rsid w:val="00CC4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65</Words>
  <Characters>37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Brackmann</dc:creator>
  <cp:keywords/>
  <dc:description/>
  <cp:lastModifiedBy>Christian Brackmann</cp:lastModifiedBy>
  <cp:revision>10</cp:revision>
  <cp:lastPrinted>2017-04-15T15:13:00Z</cp:lastPrinted>
  <dcterms:created xsi:type="dcterms:W3CDTF">2016-12-09T15:20:00Z</dcterms:created>
  <dcterms:modified xsi:type="dcterms:W3CDTF">2017-04-19T14:56:00Z</dcterms:modified>
</cp:coreProperties>
</file>